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4C27104" w14:textId="362AC27F" w:rsidR="00A45ED2" w:rsidRDefault="000A5A4D">
      <w:r>
        <w:t xml:space="preserve">Exercise No: </w:t>
      </w:r>
      <w:r w:rsidR="0053557E">
        <w:t>5</w:t>
      </w:r>
    </w:p>
    <w:p w14:paraId="1EACE46F" w14:textId="04DA5274" w:rsidR="000A5A4D" w:rsidRDefault="000A5A4D"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71F9EE2" wp14:editId="7C2E660E">
                <wp:simplePos x="0" y="0"/>
                <wp:positionH relativeFrom="page">
                  <wp:align>left</wp:align>
                </wp:positionH>
                <wp:positionV relativeFrom="paragraph">
                  <wp:posOffset>333375</wp:posOffset>
                </wp:positionV>
                <wp:extent cx="7705725" cy="0"/>
                <wp:effectExtent l="0" t="0" r="0" b="0"/>
                <wp:wrapNone/>
                <wp:docPr id="1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7705725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32E8E787" id="Straight Connector 1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left;mso-position-horizontal-relative:page;mso-position-vertical:absolute;mso-position-vertical-relative:text;mso-width-percent:0;mso-height-percent:0;mso-width-relative:margin;mso-height-relative:margin" from="0,26.25pt" to="606.75pt,26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" strokecolor="black [3200]" strokeweight=".5pt">
                <v:stroke joinstyle="miter"/>
                <w10:wrap anchorx="page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654B670E" wp14:editId="0989E43E">
                <wp:simplePos x="0" y="0"/>
                <wp:positionH relativeFrom="column">
                  <wp:posOffset>-1838326</wp:posOffset>
                </wp:positionH>
                <wp:positionV relativeFrom="paragraph">
                  <wp:posOffset>428625</wp:posOffset>
                </wp:positionV>
                <wp:extent cx="390525" cy="47625"/>
                <wp:effectExtent l="0" t="0" r="28575" b="28575"/>
                <wp:wrapNone/>
                <wp:docPr id="2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390525" cy="4762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856583E" id="Straight Connector 2" o:spid="_x0000_s1026" style="position:absolute;flip:x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144.75pt,33.75pt" to="-114pt,37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" strokecolor="#4472c4 [3204]" strokeweight=".5pt">
                <v:stroke joinstyle="miter"/>
              </v:line>
            </w:pict>
          </mc:Fallback>
        </mc:AlternateContent>
      </w:r>
      <w:r>
        <w:t>Date: 1</w:t>
      </w:r>
      <w:r w:rsidR="0053557E">
        <w:t>7</w:t>
      </w:r>
      <w:r>
        <w:t>/10/2020</w:t>
      </w:r>
    </w:p>
    <w:p w14:paraId="15F14C72" w14:textId="1B0E2BB6" w:rsidR="000A5A4D" w:rsidRDefault="000A5A4D"/>
    <w:p w14:paraId="75DA99DE" w14:textId="49B1E899" w:rsidR="000A5A4D" w:rsidRPr="0054493B" w:rsidRDefault="002D5B22">
      <w:pPr>
        <w:rPr>
          <w:b/>
          <w:bCs/>
          <w:sz w:val="24"/>
          <w:szCs w:val="24"/>
          <w:u w:val="single"/>
        </w:rPr>
      </w:pPr>
      <w:r w:rsidRPr="0054493B">
        <w:rPr>
          <w:b/>
          <w:bCs/>
          <w:sz w:val="24"/>
          <w:szCs w:val="24"/>
          <w:u w:val="single"/>
        </w:rPr>
        <w:t>Aim:</w:t>
      </w:r>
    </w:p>
    <w:p w14:paraId="493521EE" w14:textId="2A0359A0" w:rsidR="002D5B22" w:rsidRDefault="002D5B22">
      <w:r>
        <w:t xml:space="preserve">   To create a python program to </w:t>
      </w:r>
      <w:r w:rsidR="0053557E">
        <w:t xml:space="preserve">take </w:t>
      </w:r>
      <w:proofErr w:type="gramStart"/>
      <w:r w:rsidR="0053557E">
        <w:t>a</w:t>
      </w:r>
      <w:proofErr w:type="gramEnd"/>
      <w:r w:rsidR="0053557E">
        <w:t xml:space="preserve"> input string and verify whether it is a pangram or not. </w:t>
      </w:r>
    </w:p>
    <w:p w14:paraId="740CAD1C" w14:textId="137BF1EF" w:rsidR="002D5B22" w:rsidRPr="0054493B" w:rsidRDefault="002D5B22">
      <w:pPr>
        <w:rPr>
          <w:b/>
          <w:bCs/>
          <w:sz w:val="24"/>
          <w:szCs w:val="24"/>
          <w:u w:val="single"/>
        </w:rPr>
      </w:pPr>
      <w:r w:rsidRPr="0054493B">
        <w:rPr>
          <w:b/>
          <w:bCs/>
          <w:sz w:val="24"/>
          <w:szCs w:val="24"/>
          <w:u w:val="single"/>
        </w:rPr>
        <w:t>Program:</w:t>
      </w:r>
    </w:p>
    <w:p w14:paraId="6C623BE2" w14:textId="77777777" w:rsidR="002F169B" w:rsidRDefault="002F169B" w:rsidP="002F169B">
      <w:r>
        <w:t>def pangram(s):</w:t>
      </w:r>
    </w:p>
    <w:p w14:paraId="0FA04CA2" w14:textId="77777777" w:rsidR="002F169B" w:rsidRDefault="002F169B" w:rsidP="002F169B">
      <w:r>
        <w:t xml:space="preserve">    alphabets="</w:t>
      </w:r>
      <w:proofErr w:type="spellStart"/>
      <w:r>
        <w:t>abcdefghijklmnopqrtsuvwxyz</w:t>
      </w:r>
      <w:proofErr w:type="spellEnd"/>
      <w:r>
        <w:t>"</w:t>
      </w:r>
    </w:p>
    <w:p w14:paraId="13A89C53" w14:textId="77777777" w:rsidR="002F169B" w:rsidRDefault="002F169B" w:rsidP="002F169B">
      <w:r>
        <w:t xml:space="preserve">    y</w:t>
      </w:r>
      <w:proofErr w:type="gramStart"/>
      <w:r>
        <w:t>=[</w:t>
      </w:r>
      <w:proofErr w:type="spellStart"/>
      <w:proofErr w:type="gramEnd"/>
      <w:r>
        <w:t>i</w:t>
      </w:r>
      <w:proofErr w:type="spellEnd"/>
      <w:r>
        <w:t xml:space="preserve"> for </w:t>
      </w:r>
      <w:proofErr w:type="spellStart"/>
      <w:r>
        <w:t>i</w:t>
      </w:r>
      <w:proofErr w:type="spellEnd"/>
      <w:r>
        <w:t xml:space="preserve"> in alphabets if </w:t>
      </w:r>
      <w:proofErr w:type="spellStart"/>
      <w:r>
        <w:t>i</w:t>
      </w:r>
      <w:proofErr w:type="spellEnd"/>
      <w:r>
        <w:t xml:space="preserve"> in s]</w:t>
      </w:r>
    </w:p>
    <w:p w14:paraId="4681DBD7" w14:textId="77777777" w:rsidR="002F169B" w:rsidRDefault="002F169B" w:rsidP="002F169B">
      <w:r>
        <w:t xml:space="preserve">    n</w:t>
      </w:r>
      <w:proofErr w:type="gramStart"/>
      <w:r>
        <w:t>=[</w:t>
      </w:r>
      <w:proofErr w:type="gramEnd"/>
      <w:r>
        <w:t>j for j in alphabets if j not in s]</w:t>
      </w:r>
    </w:p>
    <w:p w14:paraId="7EDBB014" w14:textId="77777777" w:rsidR="002F169B" w:rsidRDefault="002F169B" w:rsidP="002F169B">
      <w:r>
        <w:t xml:space="preserve">    if(</w:t>
      </w:r>
      <w:proofErr w:type="spellStart"/>
      <w:r>
        <w:t>len</w:t>
      </w:r>
      <w:proofErr w:type="spellEnd"/>
      <w:r>
        <w:t>(y)==26):</w:t>
      </w:r>
    </w:p>
    <w:p w14:paraId="4CFEDB76" w14:textId="77777777" w:rsidR="002F169B" w:rsidRDefault="002F169B" w:rsidP="002F169B">
      <w:r>
        <w:t xml:space="preserve">        res="</w:t>
      </w:r>
      <w:proofErr w:type="gramStart"/>
      <w:r>
        <w:t>Yes it is</w:t>
      </w:r>
      <w:proofErr w:type="gramEnd"/>
      <w:r>
        <w:t xml:space="preserve"> a Pangram, as all alphabets are included"</w:t>
      </w:r>
    </w:p>
    <w:p w14:paraId="683622CB" w14:textId="77777777" w:rsidR="002F169B" w:rsidRDefault="002F169B" w:rsidP="002F169B">
      <w:r>
        <w:t xml:space="preserve">        return res</w:t>
      </w:r>
    </w:p>
    <w:p w14:paraId="7FE1B948" w14:textId="77777777" w:rsidR="002F169B" w:rsidRDefault="002F169B" w:rsidP="002F169B">
      <w:r>
        <w:t xml:space="preserve">    else:</w:t>
      </w:r>
    </w:p>
    <w:p w14:paraId="118E02CF" w14:textId="77777777" w:rsidR="002F169B" w:rsidRDefault="002F169B" w:rsidP="002F169B">
      <w:r>
        <w:t xml:space="preserve">        res="</w:t>
      </w:r>
      <w:proofErr w:type="gramStart"/>
      <w:r>
        <w:t>".join</w:t>
      </w:r>
      <w:proofErr w:type="gramEnd"/>
      <w:r>
        <w:t>([str(</w:t>
      </w:r>
      <w:proofErr w:type="spellStart"/>
      <w:r>
        <w:t>i</w:t>
      </w:r>
      <w:proofErr w:type="spellEnd"/>
      <w:r>
        <w:t xml:space="preserve">) for </w:t>
      </w:r>
      <w:proofErr w:type="spellStart"/>
      <w:r>
        <w:t>i</w:t>
      </w:r>
      <w:proofErr w:type="spellEnd"/>
      <w:r>
        <w:t xml:space="preserve"> in n])</w:t>
      </w:r>
    </w:p>
    <w:p w14:paraId="100E7839" w14:textId="77777777" w:rsidR="002F169B" w:rsidRDefault="002F169B" w:rsidP="002F169B">
      <w:r>
        <w:t xml:space="preserve">        </w:t>
      </w:r>
      <w:proofErr w:type="gramStart"/>
      <w:r>
        <w:t>print(</w:t>
      </w:r>
      <w:proofErr w:type="gramEnd"/>
      <w:r>
        <w:t>"Alphabets required to make it a pangram are:")</w:t>
      </w:r>
    </w:p>
    <w:p w14:paraId="1626DEF4" w14:textId="77777777" w:rsidR="002F169B" w:rsidRDefault="002F169B" w:rsidP="002F169B">
      <w:r>
        <w:t xml:space="preserve">        return res</w:t>
      </w:r>
    </w:p>
    <w:p w14:paraId="6C43EB9D" w14:textId="77777777" w:rsidR="002F169B" w:rsidRDefault="002F169B" w:rsidP="002F169B"/>
    <w:p w14:paraId="04B2CFFD" w14:textId="77777777" w:rsidR="002F169B" w:rsidRDefault="002F169B" w:rsidP="002F169B">
      <w:r>
        <w:t>s1=str(</w:t>
      </w:r>
      <w:proofErr w:type="gramStart"/>
      <w:r>
        <w:t>input(</w:t>
      </w:r>
      <w:proofErr w:type="gramEnd"/>
      <w:r>
        <w:t>))</w:t>
      </w:r>
    </w:p>
    <w:p w14:paraId="5AE1CA64" w14:textId="77777777" w:rsidR="002F169B" w:rsidRDefault="002F169B" w:rsidP="002F169B">
      <w:r>
        <w:t xml:space="preserve">s1=s1.lower() </w:t>
      </w:r>
    </w:p>
    <w:p w14:paraId="231E41FC" w14:textId="77777777" w:rsidR="002F169B" w:rsidRDefault="002F169B" w:rsidP="002F169B">
      <w:r>
        <w:t>#for avoiding case errors</w:t>
      </w:r>
    </w:p>
    <w:p w14:paraId="5AD62A5A" w14:textId="77777777" w:rsidR="002F169B" w:rsidRDefault="002F169B" w:rsidP="002F169B">
      <w:r>
        <w:t>s2=pangram(s1)</w:t>
      </w:r>
    </w:p>
    <w:p w14:paraId="14FD16C6" w14:textId="6523954F" w:rsidR="002D5B22" w:rsidRDefault="002F169B" w:rsidP="002F169B">
      <w:r>
        <w:t>print(s2)</w:t>
      </w:r>
    </w:p>
    <w:p w14:paraId="4C83566A" w14:textId="478B1B90" w:rsidR="002D5B22" w:rsidRPr="0054493B" w:rsidRDefault="002D5B22" w:rsidP="002D5B22">
      <w:pPr>
        <w:rPr>
          <w:b/>
          <w:bCs/>
          <w:sz w:val="24"/>
          <w:szCs w:val="24"/>
          <w:u w:val="single"/>
        </w:rPr>
      </w:pPr>
      <w:r w:rsidRPr="0054493B">
        <w:rPr>
          <w:b/>
          <w:bCs/>
          <w:sz w:val="24"/>
          <w:szCs w:val="24"/>
          <w:u w:val="single"/>
        </w:rPr>
        <w:t>Link:</w:t>
      </w:r>
    </w:p>
    <w:p w14:paraId="63919E6C" w14:textId="70486ABA" w:rsidR="00182246" w:rsidRDefault="002F169B" w:rsidP="002D5B22">
      <w:r w:rsidRPr="002F169B">
        <w:t>http://103.53.53.18/mod/vpl/forms/edit.php?id=235&amp;userid=1657#</w:t>
      </w:r>
    </w:p>
    <w:p w14:paraId="55F485B3" w14:textId="77777777" w:rsidR="00182246" w:rsidRDefault="00182246" w:rsidP="002D5B22">
      <w:pPr>
        <w:rPr>
          <w:b/>
          <w:bCs/>
          <w:sz w:val="24"/>
          <w:szCs w:val="24"/>
          <w:u w:val="single"/>
        </w:rPr>
      </w:pPr>
    </w:p>
    <w:p w14:paraId="1CD3C239" w14:textId="77777777" w:rsidR="00182246" w:rsidRDefault="00182246" w:rsidP="002D5B22">
      <w:pPr>
        <w:rPr>
          <w:b/>
          <w:bCs/>
          <w:sz w:val="24"/>
          <w:szCs w:val="24"/>
          <w:u w:val="single"/>
        </w:rPr>
      </w:pPr>
    </w:p>
    <w:p w14:paraId="54311E8F" w14:textId="77777777" w:rsidR="00182246" w:rsidRDefault="00182246" w:rsidP="002D5B22">
      <w:pPr>
        <w:rPr>
          <w:b/>
          <w:bCs/>
          <w:sz w:val="24"/>
          <w:szCs w:val="24"/>
          <w:u w:val="single"/>
        </w:rPr>
      </w:pPr>
    </w:p>
    <w:p w14:paraId="4CBFE87B" w14:textId="77777777" w:rsidR="00182246" w:rsidRDefault="00182246" w:rsidP="002D5B22">
      <w:pPr>
        <w:rPr>
          <w:b/>
          <w:bCs/>
          <w:sz w:val="24"/>
          <w:szCs w:val="24"/>
          <w:u w:val="single"/>
        </w:rPr>
      </w:pPr>
    </w:p>
    <w:p w14:paraId="22C73A7E" w14:textId="77777777" w:rsidR="00182246" w:rsidRDefault="00182246" w:rsidP="002D5B22">
      <w:pPr>
        <w:rPr>
          <w:b/>
          <w:bCs/>
          <w:sz w:val="24"/>
          <w:szCs w:val="24"/>
          <w:u w:val="single"/>
        </w:rPr>
      </w:pPr>
    </w:p>
    <w:p w14:paraId="09E01C82" w14:textId="501BB7BC" w:rsidR="002D5B22" w:rsidRPr="0054493B" w:rsidRDefault="002D5B22" w:rsidP="002D5B22">
      <w:pPr>
        <w:rPr>
          <w:b/>
          <w:bCs/>
          <w:sz w:val="24"/>
          <w:szCs w:val="24"/>
          <w:u w:val="single"/>
        </w:rPr>
      </w:pPr>
      <w:r w:rsidRPr="0054493B">
        <w:rPr>
          <w:b/>
          <w:bCs/>
          <w:sz w:val="24"/>
          <w:szCs w:val="24"/>
          <w:u w:val="single"/>
        </w:rPr>
        <w:t xml:space="preserve">Output: </w:t>
      </w:r>
    </w:p>
    <w:p w14:paraId="1FBB96B1" w14:textId="2689D02B" w:rsidR="002D5B22" w:rsidRDefault="002F169B" w:rsidP="002D5B22">
      <w:r>
        <w:rPr>
          <w:noProof/>
        </w:rPr>
        <w:drawing>
          <wp:inline distT="0" distB="0" distL="0" distR="0" wp14:anchorId="6253F272" wp14:editId="4988F773">
            <wp:extent cx="3981450" cy="752475"/>
            <wp:effectExtent l="0" t="0" r="0" b="952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3981450" cy="752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03CFD9" w14:textId="0C5E30E1" w:rsidR="002F169B" w:rsidRDefault="002F169B" w:rsidP="002D5B22">
      <w:r>
        <w:rPr>
          <w:noProof/>
        </w:rPr>
        <w:drawing>
          <wp:inline distT="0" distB="0" distL="0" distR="0" wp14:anchorId="36A0FFBB" wp14:editId="597F86AB">
            <wp:extent cx="3571875" cy="809625"/>
            <wp:effectExtent l="0" t="0" r="9525" b="952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3571875" cy="809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85EAA7" w14:textId="26A8B596" w:rsidR="002F169B" w:rsidRDefault="002F169B" w:rsidP="002D5B22">
      <w:r>
        <w:rPr>
          <w:noProof/>
        </w:rPr>
        <w:drawing>
          <wp:inline distT="0" distB="0" distL="0" distR="0" wp14:anchorId="314AFC75" wp14:editId="24C3DA7D">
            <wp:extent cx="3486150" cy="952500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3486150" cy="952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FC1B14" w14:textId="36A14B82" w:rsidR="002D5B22" w:rsidRPr="0054493B" w:rsidRDefault="002D5B22" w:rsidP="002D5B22">
      <w:pPr>
        <w:rPr>
          <w:b/>
          <w:bCs/>
          <w:sz w:val="24"/>
          <w:szCs w:val="24"/>
          <w:u w:val="single"/>
        </w:rPr>
      </w:pPr>
      <w:r w:rsidRPr="0054493B">
        <w:rPr>
          <w:b/>
          <w:bCs/>
          <w:sz w:val="24"/>
          <w:szCs w:val="24"/>
          <w:u w:val="single"/>
        </w:rPr>
        <w:t>Result:</w:t>
      </w:r>
    </w:p>
    <w:p w14:paraId="64DA8800" w14:textId="450E0689" w:rsidR="002D5B22" w:rsidRDefault="002D5B22" w:rsidP="002D5B22">
      <w:r>
        <w:t xml:space="preserve">    Thus, the program for </w:t>
      </w:r>
      <w:r w:rsidR="002F169B">
        <w:t>finding missing alphabets to make the string pangram is successfully executed and the required output is obtained.</w:t>
      </w:r>
    </w:p>
    <w:p w14:paraId="7804F89F" w14:textId="77777777" w:rsidR="002D5B22" w:rsidRDefault="002D5B22" w:rsidP="002D5B22"/>
    <w:p w14:paraId="6A72001C" w14:textId="327B34B3" w:rsidR="000A5A4D" w:rsidRDefault="000A5A4D"/>
    <w:p w14:paraId="3BA17A8A" w14:textId="3CE6CCDC" w:rsidR="000A5A4D" w:rsidRDefault="000A5A4D"/>
    <w:p w14:paraId="7D4DEDC2" w14:textId="31A72383" w:rsidR="000A5A4D" w:rsidRDefault="000A5A4D"/>
    <w:p w14:paraId="740A3220" w14:textId="4631F826" w:rsidR="000A5A4D" w:rsidRDefault="000A5A4D"/>
    <w:p w14:paraId="0609B3D5" w14:textId="3D44A6AE" w:rsidR="000A5A4D" w:rsidRDefault="000A5A4D"/>
    <w:p w14:paraId="0DBB32D0" w14:textId="6199019E" w:rsidR="000A5A4D" w:rsidRDefault="000A5A4D"/>
    <w:p w14:paraId="45E0031C" w14:textId="3DE4148D" w:rsidR="000A5A4D" w:rsidRDefault="000A5A4D"/>
    <w:p w14:paraId="71F534B8" w14:textId="66F46C54" w:rsidR="000A5A4D" w:rsidRDefault="000A5A4D"/>
    <w:p w14:paraId="49ECCB86" w14:textId="0D2DC4AD" w:rsidR="000A5A4D" w:rsidRDefault="000A5A4D"/>
    <w:p w14:paraId="2D3821D7" w14:textId="5D7705BA" w:rsidR="000A5A4D" w:rsidRDefault="000A5A4D"/>
    <w:p w14:paraId="3A239B7E" w14:textId="03111256" w:rsidR="000A5A4D" w:rsidRDefault="000A5A4D"/>
    <w:p w14:paraId="40F90D63" w14:textId="2D8365E3" w:rsidR="000A5A4D" w:rsidRDefault="000A5A4D"/>
    <w:p w14:paraId="24E8748E" w14:textId="04CC432E" w:rsidR="000A5A4D" w:rsidRDefault="000A5A4D"/>
    <w:p w14:paraId="2B39FC27" w14:textId="6A8B1FBC" w:rsidR="000A5A4D" w:rsidRDefault="000A5A4D"/>
    <w:p w14:paraId="764D58A5" w14:textId="104E9A9F" w:rsidR="000A5A4D" w:rsidRDefault="000A5A4D"/>
    <w:p w14:paraId="328E6FCC" w14:textId="1D63BB21" w:rsidR="000A5A4D" w:rsidRDefault="000A5A4D"/>
    <w:p w14:paraId="160EA88C" w14:textId="4B64C83E" w:rsidR="000A5A4D" w:rsidRDefault="000A5A4D"/>
    <w:p w14:paraId="7462D401" w14:textId="0E6C1045" w:rsidR="000A5A4D" w:rsidRDefault="000A5A4D"/>
    <w:p w14:paraId="62B8DBBD" w14:textId="68D2D619" w:rsidR="000A5A4D" w:rsidRDefault="000A5A4D"/>
    <w:p w14:paraId="7B6C6142" w14:textId="07DC1B90" w:rsidR="000A5A4D" w:rsidRDefault="000A5A4D"/>
    <w:p w14:paraId="221A1D16" w14:textId="3837BBB6" w:rsidR="000A5A4D" w:rsidRDefault="000A5A4D"/>
    <w:sectPr w:rsidR="000A5A4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atha">
    <w:panose1 w:val="020B0604020202020204"/>
    <w:charset w:val="00"/>
    <w:family w:val="swiss"/>
    <w:pitch w:val="variable"/>
    <w:sig w:usb0="0010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O3MDMEEsaWJsamlko6SsGpxcWZ+XkgBYa1AJp9zmwsAAAA"/>
  </w:docVars>
  <w:rsids>
    <w:rsidRoot w:val="000A5A4D"/>
    <w:rsid w:val="000A5A4D"/>
    <w:rsid w:val="00182246"/>
    <w:rsid w:val="002D5B22"/>
    <w:rsid w:val="002F169B"/>
    <w:rsid w:val="00370646"/>
    <w:rsid w:val="003C2EF1"/>
    <w:rsid w:val="00400887"/>
    <w:rsid w:val="0053557E"/>
    <w:rsid w:val="0054493B"/>
    <w:rsid w:val="00583AF7"/>
    <w:rsid w:val="007305F6"/>
    <w:rsid w:val="009123F2"/>
    <w:rsid w:val="00FD3D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1B26DA5"/>
  <w15:chartTrackingRefBased/>
  <w15:docId w15:val="{5D518C2E-2006-4288-A8A7-C6A7F2798F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ta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A5A4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0A5A4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A5A4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3</Pages>
  <Words>129</Words>
  <Characters>737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rshvardan Srinivasan</dc:creator>
  <cp:keywords/>
  <dc:description/>
  <cp:lastModifiedBy>Harshvardan Srinivasan</cp:lastModifiedBy>
  <cp:revision>2</cp:revision>
  <dcterms:created xsi:type="dcterms:W3CDTF">2020-10-17T15:05:00Z</dcterms:created>
  <dcterms:modified xsi:type="dcterms:W3CDTF">2020-10-17T15:05:00Z</dcterms:modified>
</cp:coreProperties>
</file>